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F4D59" w14:textId="5DC8C497" w:rsidR="00322A80" w:rsidRDefault="00802A41" w:rsidP="00802A41">
      <w:pPr>
        <w:pStyle w:val="Titolo"/>
        <w:jc w:val="center"/>
      </w:pPr>
      <w:r>
        <w:t>Appunti del grande progetto</w:t>
      </w:r>
    </w:p>
    <w:p w14:paraId="7A2AC326" w14:textId="2F1DC321" w:rsidR="007C098C" w:rsidRDefault="007C098C" w:rsidP="007C098C">
      <w:r>
        <w:t>Applicazione mobile friendly (focus sul mobile) con finestra divisa in due, una metà superiore e una inferiore, nella zona inferiore è possibile disegnare dei simboli, e nella parte superiore deve tradurlo in una lettera.</w:t>
      </w:r>
      <w:r>
        <w:br/>
        <w:t xml:space="preserve">In pratica riconoscere delle </w:t>
      </w:r>
      <w:proofErr w:type="spellStart"/>
      <w:r>
        <w:t>gesture</w:t>
      </w:r>
      <w:proofErr w:type="spellEnd"/>
      <w:r>
        <w:t xml:space="preserve">, e in base a cosa viene svolto, esegue un’azione (l’esempio della T era se un utente esegue una </w:t>
      </w:r>
      <w:proofErr w:type="spellStart"/>
      <w:r>
        <w:t>gesture</w:t>
      </w:r>
      <w:proofErr w:type="spellEnd"/>
      <w:r>
        <w:t xml:space="preserve"> orizzontale e una verticale, può pensare ad una T).</w:t>
      </w:r>
      <w:r>
        <w:br/>
        <w:t xml:space="preserve">Consiglio per lo svolgimento, un </w:t>
      </w:r>
      <w:proofErr w:type="spellStart"/>
      <w:r>
        <w:t>grid</w:t>
      </w:r>
      <w:proofErr w:type="spellEnd"/>
      <w:r>
        <w:t xml:space="preserve"> virtuale di 9 pallini dove passando riconosce il movimento e da un risultato, i pallini possono corrispondere ad esempio a dei numeri e quindi il risultato è una sequenza di numeri da elaborare.</w:t>
      </w:r>
      <w:r>
        <w:br/>
        <w:t xml:space="preserve">Serve Tolleranza e precisione, quindi il </w:t>
      </w:r>
      <w:proofErr w:type="spellStart"/>
      <w:r>
        <w:t>grid</w:t>
      </w:r>
      <w:proofErr w:type="spellEnd"/>
      <w:r>
        <w:t xml:space="preserve"> di pallini può essere anche maggiore di solamente 9 punti, il numero migliore è da decidere.</w:t>
      </w:r>
    </w:p>
    <w:p w14:paraId="23D399FD" w14:textId="486C4981" w:rsidR="007C098C" w:rsidRDefault="007C098C" w:rsidP="007C098C">
      <w:r>
        <w:t>Rivedere la foto dello schema fatto dal prof per capire meglio la consegna se necessario.</w:t>
      </w:r>
    </w:p>
    <w:p w14:paraId="7D4CACF5" w14:textId="1C8D4E72" w:rsidR="003D2E42" w:rsidRPr="007C098C" w:rsidRDefault="003D2E42" w:rsidP="003D2E42">
      <w:pPr>
        <w:jc w:val="center"/>
      </w:pPr>
      <w:r>
        <w:rPr>
          <w:noProof/>
        </w:rPr>
        <w:drawing>
          <wp:inline distT="0" distB="0" distL="0" distR="0" wp14:anchorId="490ABEFC" wp14:editId="5FD54F3E">
            <wp:extent cx="6120130" cy="4598035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9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2E42" w:rsidRPr="007C098C">
      <w:head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E50BA" w14:textId="77777777" w:rsidR="007F2959" w:rsidRDefault="007F2959" w:rsidP="00802A41">
      <w:pPr>
        <w:spacing w:before="0" w:after="0" w:line="240" w:lineRule="auto"/>
      </w:pPr>
      <w:r>
        <w:separator/>
      </w:r>
    </w:p>
  </w:endnote>
  <w:endnote w:type="continuationSeparator" w:id="0">
    <w:p w14:paraId="54B595EB" w14:textId="77777777" w:rsidR="007F2959" w:rsidRDefault="007F2959" w:rsidP="00802A4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5255E" w14:textId="77777777" w:rsidR="007F2959" w:rsidRDefault="007F2959" w:rsidP="00802A41">
      <w:pPr>
        <w:spacing w:before="0" w:after="0" w:line="240" w:lineRule="auto"/>
      </w:pPr>
      <w:r>
        <w:separator/>
      </w:r>
    </w:p>
  </w:footnote>
  <w:footnote w:type="continuationSeparator" w:id="0">
    <w:p w14:paraId="2E3FED8B" w14:textId="77777777" w:rsidR="007F2959" w:rsidRDefault="007F2959" w:rsidP="00802A4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82CE9" w14:textId="2AE9537E" w:rsidR="00802A41" w:rsidRDefault="00802A41">
    <w:pPr>
      <w:pStyle w:val="Intestazione"/>
    </w:pPr>
    <w:r>
      <w:t>Di G.C. 5BITI - Inizio 17/11/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zQysTA1MDE3NDJX0lEKTi0uzszPAykwrAUA434k3iwAAAA="/>
  </w:docVars>
  <w:rsids>
    <w:rsidRoot w:val="00C67C54"/>
    <w:rsid w:val="00322A80"/>
    <w:rsid w:val="003D2E42"/>
    <w:rsid w:val="007C098C"/>
    <w:rsid w:val="007F2959"/>
    <w:rsid w:val="00802A41"/>
    <w:rsid w:val="00C6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7D4895"/>
  <w15:chartTrackingRefBased/>
  <w15:docId w15:val="{C51A6C1E-7055-4069-9DC2-D3E9A3635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it-IT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02A41"/>
  </w:style>
  <w:style w:type="paragraph" w:styleId="Titolo1">
    <w:name w:val="heading 1"/>
    <w:basedOn w:val="Normale"/>
    <w:next w:val="Normale"/>
    <w:link w:val="Titolo1Carattere"/>
    <w:uiPriority w:val="9"/>
    <w:qFormat/>
    <w:rsid w:val="00802A41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802A41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802A41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802A41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02A41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02A41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02A41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02A4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02A4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02A41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802A41"/>
    <w:rPr>
      <w:caps/>
      <w:spacing w:val="15"/>
      <w:shd w:val="clear" w:color="auto" w:fill="D9E2F3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802A41"/>
    <w:rPr>
      <w:caps/>
      <w:color w:val="1F3763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802A41"/>
    <w:rPr>
      <w:caps/>
      <w:color w:val="2F5496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02A41"/>
    <w:rPr>
      <w:caps/>
      <w:color w:val="2F5496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02A41"/>
    <w:rPr>
      <w:caps/>
      <w:color w:val="2F5496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02A41"/>
    <w:rPr>
      <w:caps/>
      <w:color w:val="2F5496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02A41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02A41"/>
    <w:rPr>
      <w:i/>
      <w:iCs/>
      <w:caps/>
      <w:spacing w:val="10"/>
      <w:sz w:val="18"/>
      <w:szCs w:val="18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02A41"/>
    <w:rPr>
      <w:b/>
      <w:bCs/>
      <w:color w:val="2F5496" w:themeColor="accent1" w:themeShade="BF"/>
      <w:sz w:val="16"/>
      <w:szCs w:val="16"/>
    </w:rPr>
  </w:style>
  <w:style w:type="paragraph" w:styleId="Titolo">
    <w:name w:val="Title"/>
    <w:basedOn w:val="Normale"/>
    <w:next w:val="Normale"/>
    <w:link w:val="TitoloCarattere"/>
    <w:uiPriority w:val="10"/>
    <w:qFormat/>
    <w:rsid w:val="00802A4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802A4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02A4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02A41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802A41"/>
    <w:rPr>
      <w:b/>
      <w:bCs/>
    </w:rPr>
  </w:style>
  <w:style w:type="character" w:styleId="Enfasicorsivo">
    <w:name w:val="Emphasis"/>
    <w:uiPriority w:val="20"/>
    <w:qFormat/>
    <w:rsid w:val="00802A41"/>
    <w:rPr>
      <w:caps/>
      <w:color w:val="1F3763" w:themeColor="accent1" w:themeShade="7F"/>
      <w:spacing w:val="5"/>
    </w:rPr>
  </w:style>
  <w:style w:type="paragraph" w:styleId="Nessunaspaziatura">
    <w:name w:val="No Spacing"/>
    <w:uiPriority w:val="1"/>
    <w:qFormat/>
    <w:rsid w:val="00802A41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02A41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02A41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02A4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02A41"/>
    <w:rPr>
      <w:color w:val="4472C4" w:themeColor="accent1"/>
      <w:sz w:val="24"/>
      <w:szCs w:val="24"/>
    </w:rPr>
  </w:style>
  <w:style w:type="character" w:styleId="Enfasidelicata">
    <w:name w:val="Subtle Emphasis"/>
    <w:uiPriority w:val="19"/>
    <w:qFormat/>
    <w:rsid w:val="00802A41"/>
    <w:rPr>
      <w:i/>
      <w:iCs/>
      <w:color w:val="1F3763" w:themeColor="accent1" w:themeShade="7F"/>
    </w:rPr>
  </w:style>
  <w:style w:type="character" w:styleId="Enfasiintensa">
    <w:name w:val="Intense Emphasis"/>
    <w:uiPriority w:val="21"/>
    <w:qFormat/>
    <w:rsid w:val="00802A41"/>
    <w:rPr>
      <w:b/>
      <w:bCs/>
      <w:caps/>
      <w:color w:val="1F3763" w:themeColor="accent1" w:themeShade="7F"/>
      <w:spacing w:val="10"/>
    </w:rPr>
  </w:style>
  <w:style w:type="character" w:styleId="Riferimentodelicato">
    <w:name w:val="Subtle Reference"/>
    <w:uiPriority w:val="31"/>
    <w:qFormat/>
    <w:rsid w:val="00802A41"/>
    <w:rPr>
      <w:b/>
      <w:bCs/>
      <w:color w:val="4472C4" w:themeColor="accent1"/>
    </w:rPr>
  </w:style>
  <w:style w:type="character" w:styleId="Riferimentointenso">
    <w:name w:val="Intense Reference"/>
    <w:uiPriority w:val="32"/>
    <w:qFormat/>
    <w:rsid w:val="00802A41"/>
    <w:rPr>
      <w:b/>
      <w:bCs/>
      <w:i/>
      <w:iCs/>
      <w:caps/>
      <w:color w:val="4472C4" w:themeColor="accent1"/>
    </w:rPr>
  </w:style>
  <w:style w:type="character" w:styleId="Titolodellibro">
    <w:name w:val="Book Title"/>
    <w:uiPriority w:val="33"/>
    <w:qFormat/>
    <w:rsid w:val="00802A41"/>
    <w:rPr>
      <w:b/>
      <w:bCs/>
      <w:i/>
      <w:iC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02A41"/>
    <w:pPr>
      <w:outlineLvl w:val="9"/>
    </w:pPr>
  </w:style>
  <w:style w:type="paragraph" w:styleId="Intestazione">
    <w:name w:val="header"/>
    <w:basedOn w:val="Normale"/>
    <w:link w:val="IntestazioneCarattere"/>
    <w:uiPriority w:val="99"/>
    <w:unhideWhenUsed/>
    <w:rsid w:val="00802A41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802A41"/>
  </w:style>
  <w:style w:type="paragraph" w:styleId="Pidipagina">
    <w:name w:val="footer"/>
    <w:basedOn w:val="Normale"/>
    <w:link w:val="PidipaginaCarattere"/>
    <w:uiPriority w:val="99"/>
    <w:unhideWhenUsed/>
    <w:rsid w:val="00802A41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802A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</dc:creator>
  <cp:keywords/>
  <dc:description/>
  <cp:lastModifiedBy>Gabriele</cp:lastModifiedBy>
  <cp:revision>3</cp:revision>
  <dcterms:created xsi:type="dcterms:W3CDTF">2022-11-17T12:20:00Z</dcterms:created>
  <dcterms:modified xsi:type="dcterms:W3CDTF">2022-11-17T12:32:00Z</dcterms:modified>
</cp:coreProperties>
</file>